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069F" w:rsidRPr="00BD6316" w:rsidRDefault="00545FBF" w:rsidP="00EE069F">
      <w:pPr>
        <w:spacing w:after="0" w:line="240" w:lineRule="auto"/>
        <w:contextualSpacing/>
        <w:rPr>
          <w:rFonts w:cstheme="minorHAnsi"/>
          <w:b/>
        </w:rPr>
      </w:pPr>
      <w:r>
        <w:rPr>
          <w:rFonts w:cstheme="minorHAnsi"/>
          <w:b/>
        </w:rPr>
        <w:t xml:space="preserve">V-Ray 3 for </w:t>
      </w:r>
      <w:proofErr w:type="spellStart"/>
      <w:r>
        <w:rPr>
          <w:rFonts w:cstheme="minorHAnsi"/>
          <w:b/>
        </w:rPr>
        <w:t>SketchUp</w:t>
      </w:r>
      <w:proofErr w:type="spellEnd"/>
    </w:p>
    <w:p w:rsidR="00AD03D7" w:rsidRPr="00BD6316" w:rsidRDefault="00EE069F" w:rsidP="00EE069F">
      <w:pPr>
        <w:spacing w:after="0" w:line="240" w:lineRule="auto"/>
        <w:contextualSpacing/>
        <w:rPr>
          <w:rFonts w:cstheme="minorHAnsi"/>
          <w:b/>
          <w:u w:val="single"/>
        </w:rPr>
      </w:pPr>
      <w:r w:rsidRPr="00BD6316">
        <w:rPr>
          <w:rFonts w:cstheme="minorHAnsi"/>
          <w:b/>
          <w:u w:val="single"/>
        </w:rPr>
        <w:t>Major</w:t>
      </w:r>
      <w:r w:rsidR="00AD03D7" w:rsidRPr="00BD6316">
        <w:rPr>
          <w:rFonts w:cstheme="minorHAnsi"/>
          <w:b/>
          <w:u w:val="single"/>
        </w:rPr>
        <w:t xml:space="preserve"> Features</w:t>
      </w:r>
    </w:p>
    <w:p w:rsidR="00AD03D7" w:rsidRPr="00BD6316" w:rsidRDefault="00AD03D7" w:rsidP="00EE069F">
      <w:pPr>
        <w:spacing w:after="0" w:line="240" w:lineRule="auto"/>
        <w:contextualSpacing/>
        <w:rPr>
          <w:rFonts w:cstheme="minorHAnsi"/>
        </w:rPr>
      </w:pPr>
    </w:p>
    <w:p w:rsidR="00BD6316" w:rsidRPr="00BD6316" w:rsidRDefault="00BD6316" w:rsidP="00EE069F">
      <w:pPr>
        <w:spacing w:after="0" w:line="240" w:lineRule="auto"/>
        <w:contextualSpacing/>
        <w:rPr>
          <w:rFonts w:cstheme="minorHAnsi"/>
        </w:rPr>
      </w:pPr>
    </w:p>
    <w:p w:rsidR="00BD6316" w:rsidRPr="00BD6316" w:rsidRDefault="00BD6316" w:rsidP="00EE069F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  <w:noProof/>
          <w:lang w:val="bg-BG" w:eastAsia="bg-BG"/>
        </w:rPr>
        <w:drawing>
          <wp:inline distT="0" distB="0" distL="0" distR="0">
            <wp:extent cx="5759245" cy="3169920"/>
            <wp:effectExtent l="0" t="0" r="0" b="635"/>
            <wp:docPr id="15" name="Picture 15" descr="https://static.chaosgroup.com/images/assets/000/000/281/articles_2_columns/piotr-zielinski-office-architecture-vray-sketchup-feature.jpg?1473838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tatic.chaosgroup.com/images/assets/000/000/281/articles_2_columns/piotr-zielinski-office-architecture-vray-sketchup-feature.jpg?147383886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245" cy="316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6316" w:rsidRPr="00BD6316" w:rsidRDefault="00BD6316" w:rsidP="00EE069F">
      <w:pPr>
        <w:spacing w:after="0" w:line="240" w:lineRule="auto"/>
        <w:contextualSpacing/>
        <w:rPr>
          <w:rFonts w:cstheme="minorHAnsi"/>
        </w:rPr>
      </w:pPr>
    </w:p>
    <w:p w:rsidR="00BD6316" w:rsidRPr="00081DBC" w:rsidRDefault="00BD6316" w:rsidP="00BD6316">
      <w:pPr>
        <w:spacing w:after="0" w:line="240" w:lineRule="auto"/>
        <w:contextualSpacing/>
        <w:rPr>
          <w:rFonts w:cstheme="minorHAnsi"/>
          <w:b/>
        </w:rPr>
      </w:pPr>
      <w:bookmarkStart w:id="0" w:name="_GoBack"/>
      <w:r w:rsidRPr="00081DBC">
        <w:rPr>
          <w:rFonts w:cstheme="minorHAnsi"/>
          <w:b/>
        </w:rPr>
        <w:t>Twin</w:t>
      </w:r>
      <w:bookmarkEnd w:id="0"/>
      <w:r w:rsidRPr="00081DBC">
        <w:rPr>
          <w:rFonts w:cstheme="minorHAnsi"/>
          <w:b/>
        </w:rPr>
        <w:t>-engine performance</w:t>
      </w:r>
    </w:p>
    <w:p w:rsid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>V-Ray includes two powerful rendering engines. With CPU or GPU acceleration, you can use the best engine for your project and hardware.</w:t>
      </w:r>
    </w:p>
    <w:p w:rsidR="00081DBC" w:rsidRDefault="00081DBC" w:rsidP="00BD6316">
      <w:pPr>
        <w:spacing w:after="0" w:line="240" w:lineRule="auto"/>
        <w:contextualSpacing/>
        <w:rPr>
          <w:rFonts w:cstheme="minorHAnsi"/>
        </w:rPr>
      </w:pPr>
    </w:p>
    <w:p w:rsidR="00081DBC" w:rsidRPr="00BD6316" w:rsidRDefault="00081DBC" w:rsidP="00BD6316">
      <w:pPr>
        <w:spacing w:after="0" w:line="240" w:lineRule="auto"/>
        <w:contextualSpacing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>
            <wp:extent cx="5715000" cy="3145567"/>
            <wp:effectExtent l="0" t="0" r="0" b="0"/>
            <wp:docPr id="16" name="Picture 16" descr="https://static.chaosgroup.com/images/assets/000/000/278/articles_2_columns/piotr-zielinski-guggenheim-museum-architecture-vray-sketchup-feature.jpg?14738388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tatic.chaosgroup.com/images/assets/000/000/278/articles_2_columns/piotr-zielinski-guggenheim-museum-architecture-vray-sketchup-feature.jpg?147383882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665" cy="3157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1DBC" w:rsidRDefault="00081DBC" w:rsidP="00BD6316">
      <w:pPr>
        <w:spacing w:after="0" w:line="240" w:lineRule="auto"/>
        <w:contextualSpacing/>
        <w:rPr>
          <w:rFonts w:cstheme="minorHAnsi"/>
          <w:b/>
        </w:rPr>
      </w:pPr>
    </w:p>
    <w:p w:rsidR="00BD6316" w:rsidRPr="00081DBC" w:rsidRDefault="00BD6316" w:rsidP="00BD6316">
      <w:pPr>
        <w:spacing w:after="0" w:line="240" w:lineRule="auto"/>
        <w:contextualSpacing/>
        <w:rPr>
          <w:rFonts w:cstheme="minorHAnsi"/>
          <w:b/>
        </w:rPr>
      </w:pPr>
      <w:r w:rsidRPr="00081DBC">
        <w:rPr>
          <w:rFonts w:cstheme="minorHAnsi"/>
          <w:b/>
        </w:rPr>
        <w:t>Interactive rendering</w:t>
      </w:r>
    </w:p>
    <w:p w:rsidR="00081DBC" w:rsidRPr="00BD6316" w:rsidRDefault="00081DBC" w:rsidP="00BD6316">
      <w:pPr>
        <w:spacing w:after="0" w:line="240" w:lineRule="auto"/>
        <w:contextualSpacing/>
        <w:rPr>
          <w:rFonts w:cstheme="minorHAnsi"/>
        </w:rPr>
      </w:pP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>Render interactively while you design. Fine-tune lights and materials and see the results right away.</w:t>
      </w:r>
    </w:p>
    <w:p w:rsid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081DBC" w:rsidRPr="00BD6316" w:rsidRDefault="00081DBC" w:rsidP="00BD6316">
      <w:pPr>
        <w:spacing w:after="0" w:line="240" w:lineRule="auto"/>
        <w:contextualSpacing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>
            <wp:extent cx="5943600" cy="3271390"/>
            <wp:effectExtent l="0" t="0" r="0" b="5715"/>
            <wp:docPr id="17" name="Picture 17" descr="https://static.chaosgroup.com/images/assets/000/000/271/articles_2_columns/javier-weinstein-interior-design-vray-sketchup.jpg?1473838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static.chaosgroup.com/images/assets/000/000/271/articles_2_columns/javier-weinstein-interior-design-vray-sketchup.jpg?147383875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BD6316" w:rsidRPr="00081DBC" w:rsidRDefault="00BD6316" w:rsidP="00BD6316">
      <w:pPr>
        <w:spacing w:after="0" w:line="240" w:lineRule="auto"/>
        <w:contextualSpacing/>
        <w:rPr>
          <w:rFonts w:cstheme="minorHAnsi"/>
          <w:b/>
        </w:rPr>
      </w:pPr>
      <w:proofErr w:type="spellStart"/>
      <w:r w:rsidRPr="00081DBC">
        <w:rPr>
          <w:rFonts w:cstheme="minorHAnsi"/>
          <w:b/>
        </w:rPr>
        <w:t>GLobal</w:t>
      </w:r>
      <w:proofErr w:type="spellEnd"/>
      <w:r w:rsidRPr="00081DBC">
        <w:rPr>
          <w:rFonts w:cstheme="minorHAnsi"/>
          <w:b/>
        </w:rPr>
        <w:t xml:space="preserve"> illumination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>Render photorealistic rooms and interiors with V-Ray’s powerful and fast global illumination.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BD6316" w:rsidRPr="00BD6316" w:rsidRDefault="006D3E7E" w:rsidP="00BD6316">
      <w:pPr>
        <w:spacing w:after="0" w:line="240" w:lineRule="auto"/>
        <w:contextualSpacing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>
            <wp:extent cx="5943600" cy="3271390"/>
            <wp:effectExtent l="0" t="0" r="0" b="5715"/>
            <wp:docPr id="18" name="Picture 18" descr="https://static.chaosgroup.com/images/assets/000/000/274/articles_2_columns/piotr-zielinski-hallway-vray-sketchup.jpg?1473838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static.chaosgroup.com/images/assets/000/000/274/articles_2_columns/piotr-zielinski-hallway-vray-sketchup.jpg?147383878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6316" w:rsidRPr="006D3E7E" w:rsidRDefault="00BD6316" w:rsidP="00BD6316">
      <w:pPr>
        <w:spacing w:after="0" w:line="240" w:lineRule="auto"/>
        <w:contextualSpacing/>
        <w:rPr>
          <w:rFonts w:cstheme="minorHAnsi"/>
          <w:b/>
        </w:rPr>
      </w:pPr>
      <w:r w:rsidRPr="006D3E7E">
        <w:rPr>
          <w:rFonts w:cstheme="minorHAnsi"/>
          <w:b/>
        </w:rPr>
        <w:t>Accurate lights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>Render natural and artificial lighting using a wide range of built-in light types.</w:t>
      </w:r>
    </w:p>
    <w:p w:rsidR="00BD6316" w:rsidRPr="00BD6316" w:rsidRDefault="006D3E7E" w:rsidP="00BD6316">
      <w:pPr>
        <w:spacing w:after="0" w:line="240" w:lineRule="auto"/>
        <w:contextualSpacing/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>
            <wp:extent cx="5943600" cy="3271390"/>
            <wp:effectExtent l="0" t="0" r="0" b="5715"/>
            <wp:docPr id="19" name="Picture 19" descr="https://static.chaosgroup.com/images/assets/000/000/268/articles_2_columns/david-santos-las-tanusas-interior-design-vray-sketchup-02.jpg?1473838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static.chaosgroup.com/images/assets/000/000/268/articles_2_columns/david-santos-las-tanusas-interior-design-vray-sketchup-02.jpg?14738387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BD6316" w:rsidRPr="006D3E7E" w:rsidRDefault="00BD6316" w:rsidP="00BD6316">
      <w:pPr>
        <w:spacing w:after="0" w:line="240" w:lineRule="auto"/>
        <w:contextualSpacing/>
        <w:rPr>
          <w:rFonts w:cstheme="minorHAnsi"/>
          <w:b/>
        </w:rPr>
      </w:pPr>
      <w:r w:rsidRPr="006D3E7E">
        <w:rPr>
          <w:rFonts w:cstheme="minorHAnsi"/>
          <w:b/>
        </w:rPr>
        <w:t>Environment lighting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>Light your scenes using a single high-dynamic-range image (HDRI) of its environment.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BD6316" w:rsidRPr="00BD6316" w:rsidRDefault="006D3E7E" w:rsidP="00BD6316">
      <w:pPr>
        <w:spacing w:after="0" w:line="240" w:lineRule="auto"/>
        <w:contextualSpacing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>
            <wp:extent cx="5943600" cy="3271390"/>
            <wp:effectExtent l="0" t="0" r="0" b="5715"/>
            <wp:docPr id="20" name="Picture 20" descr="https://static.chaosgroup.com/images/assets/000/000/266/articles_2_columns/david-santos-las-tanusas-architecture-vray-sketchup-02.jpg?1473838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static.chaosgroup.com/images/assets/000/000/266/articles_2_columns/david-santos-las-tanusas-architecture-vray-sketchup-02.jpg?147383869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3E7E" w:rsidRDefault="006D3E7E" w:rsidP="00BD6316">
      <w:pPr>
        <w:spacing w:after="0" w:line="240" w:lineRule="auto"/>
        <w:contextualSpacing/>
        <w:rPr>
          <w:rFonts w:cstheme="minorHAnsi"/>
          <w:b/>
        </w:rPr>
      </w:pPr>
    </w:p>
    <w:p w:rsidR="00BD6316" w:rsidRPr="006D3E7E" w:rsidRDefault="00BD6316" w:rsidP="00BD6316">
      <w:pPr>
        <w:spacing w:after="0" w:line="240" w:lineRule="auto"/>
        <w:contextualSpacing/>
        <w:rPr>
          <w:rFonts w:cstheme="minorHAnsi"/>
          <w:b/>
        </w:rPr>
      </w:pPr>
      <w:r w:rsidRPr="006D3E7E">
        <w:rPr>
          <w:rFonts w:cstheme="minorHAnsi"/>
          <w:b/>
        </w:rPr>
        <w:t>Physical sun &amp; sky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>Simulate realistic daylight for any time and any location.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6D3E7E" w:rsidRDefault="006D3E7E" w:rsidP="00BD6316">
      <w:pPr>
        <w:spacing w:after="0" w:line="240" w:lineRule="auto"/>
        <w:contextualSpacing/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>
            <wp:extent cx="5943600" cy="3271390"/>
            <wp:effectExtent l="0" t="0" r="0" b="5715"/>
            <wp:docPr id="21" name="Picture 21" descr="https://static.chaosgroup.com/images/assets/000/000/272/articles_2_columns/david-santos-web-experiment-boxes-art-vray-sketchup.jpg?14738387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static.chaosgroup.com/images/assets/000/000/272/articles_2_columns/david-santos-web-experiment-boxes-art-vray-sketchup.jpg?147383876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534E" w:rsidRDefault="00F2534E" w:rsidP="00BD6316">
      <w:pPr>
        <w:spacing w:after="0" w:line="240" w:lineRule="auto"/>
        <w:contextualSpacing/>
        <w:rPr>
          <w:rFonts w:cstheme="minorHAnsi"/>
          <w:b/>
        </w:rPr>
      </w:pPr>
    </w:p>
    <w:p w:rsidR="00BD6316" w:rsidRPr="006D3E7E" w:rsidRDefault="00BD6316" w:rsidP="00BD6316">
      <w:pPr>
        <w:spacing w:after="0" w:line="240" w:lineRule="auto"/>
        <w:contextualSpacing/>
        <w:rPr>
          <w:rFonts w:cstheme="minorHAnsi"/>
          <w:b/>
        </w:rPr>
      </w:pPr>
      <w:r w:rsidRPr="006D3E7E">
        <w:rPr>
          <w:rFonts w:cstheme="minorHAnsi"/>
          <w:b/>
        </w:rPr>
        <w:t>Real-world cameras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>Work like a photographer, with controls for exposure, white balance, depth of field and more.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BD6316" w:rsidRPr="00BD6316" w:rsidRDefault="00F2534E" w:rsidP="00BD6316">
      <w:pPr>
        <w:spacing w:after="0" w:line="240" w:lineRule="auto"/>
        <w:contextualSpacing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>
            <wp:extent cx="5943600" cy="3271390"/>
            <wp:effectExtent l="0" t="0" r="0" b="5715"/>
            <wp:docPr id="22" name="Picture 22" descr="https://static.chaosgroup.com/images/assets/000/000/275/articles_2_columns/piotr-zielinski-cafe-architecture-vray-sketchup.jpg?1473838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static.chaosgroup.com/images/assets/000/000/275/articles_2_columns/piotr-zielinski-cafe-architecture-vray-sketchup.jpg?147383879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534E" w:rsidRDefault="00F2534E" w:rsidP="00BD6316">
      <w:pPr>
        <w:spacing w:after="0" w:line="240" w:lineRule="auto"/>
        <w:contextualSpacing/>
        <w:rPr>
          <w:rFonts w:cstheme="minorHAnsi"/>
          <w:b/>
        </w:rPr>
      </w:pPr>
    </w:p>
    <w:p w:rsidR="00BD6316" w:rsidRPr="00F2534E" w:rsidRDefault="00BD6316" w:rsidP="00BD6316">
      <w:pPr>
        <w:spacing w:after="0" w:line="240" w:lineRule="auto"/>
        <w:contextualSpacing/>
        <w:rPr>
          <w:rFonts w:cstheme="minorHAnsi"/>
          <w:b/>
        </w:rPr>
      </w:pPr>
      <w:r w:rsidRPr="00F2534E">
        <w:rPr>
          <w:rFonts w:cstheme="minorHAnsi"/>
          <w:b/>
        </w:rPr>
        <w:t>Physical materials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>Create great looking materials that look exactly like the real thing.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F2534E" w:rsidRDefault="00F2534E" w:rsidP="00BD6316">
      <w:pPr>
        <w:spacing w:after="0" w:line="240" w:lineRule="auto"/>
        <w:contextualSpacing/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>
            <wp:extent cx="5943600" cy="3271390"/>
            <wp:effectExtent l="0" t="0" r="0" b="5715"/>
            <wp:docPr id="23" name="Picture 23" descr="https://static.chaosgroup.com/images/assets/000/002/318/articles_2_columns/vray-sketchup-textures.jpg?1487967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static.chaosgroup.com/images/assets/000/002/318/articles_2_columns/vray-sketchup-textures.jpg?148796717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534E" w:rsidRDefault="00F2534E" w:rsidP="00BD6316">
      <w:pPr>
        <w:spacing w:after="0" w:line="240" w:lineRule="auto"/>
        <w:contextualSpacing/>
        <w:rPr>
          <w:rFonts w:cstheme="minorHAnsi"/>
          <w:b/>
        </w:rPr>
      </w:pPr>
    </w:p>
    <w:p w:rsidR="00BD6316" w:rsidRPr="00F2534E" w:rsidRDefault="00BD6316" w:rsidP="00BD6316">
      <w:pPr>
        <w:spacing w:after="0" w:line="240" w:lineRule="auto"/>
        <w:contextualSpacing/>
        <w:rPr>
          <w:rFonts w:cstheme="minorHAnsi"/>
          <w:b/>
        </w:rPr>
      </w:pPr>
      <w:r w:rsidRPr="00F2534E">
        <w:rPr>
          <w:rFonts w:cstheme="minorHAnsi"/>
          <w:b/>
        </w:rPr>
        <w:t>Advanced textures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>Create realistic and unique materials using any texture map or one of V-Ray’s many built-in procedural textures.</w:t>
      </w:r>
    </w:p>
    <w:p w:rsid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F2534E" w:rsidRPr="00BD6316" w:rsidRDefault="00F2534E" w:rsidP="00BD6316">
      <w:pPr>
        <w:spacing w:after="0" w:line="240" w:lineRule="auto"/>
        <w:contextualSpacing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>
            <wp:extent cx="5943600" cy="3271390"/>
            <wp:effectExtent l="0" t="0" r="0" b="5715"/>
            <wp:docPr id="24" name="Picture 24" descr="https://static.chaosgroup.com/images/assets/000/000/267/articles_2_columns/archilime-neighborhood-architecture-vray-sketchup.jpg?1473838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static.chaosgroup.com/images/assets/000/000/267/articles_2_columns/archilime-neighborhood-architecture-vray-sketchup.jpg?147383870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534E" w:rsidRDefault="00F2534E" w:rsidP="00BD6316">
      <w:pPr>
        <w:spacing w:after="0" w:line="240" w:lineRule="auto"/>
        <w:contextualSpacing/>
        <w:rPr>
          <w:rFonts w:cstheme="minorHAnsi"/>
          <w:b/>
          <w:lang w:val="bg-BG"/>
        </w:rPr>
      </w:pPr>
    </w:p>
    <w:p w:rsidR="00BD6316" w:rsidRPr="00F2534E" w:rsidRDefault="00F2534E" w:rsidP="00BD6316">
      <w:pPr>
        <w:spacing w:after="0" w:line="240" w:lineRule="auto"/>
        <w:contextualSpacing/>
        <w:rPr>
          <w:rFonts w:cstheme="minorHAnsi"/>
          <w:b/>
        </w:rPr>
      </w:pPr>
      <w:r>
        <w:rPr>
          <w:rFonts w:cstheme="minorHAnsi"/>
          <w:b/>
          <w:lang w:val="bg-BG"/>
        </w:rPr>
        <w:t>P</w:t>
      </w:r>
      <w:proofErr w:type="spellStart"/>
      <w:r w:rsidR="00BD6316" w:rsidRPr="00F2534E">
        <w:rPr>
          <w:rFonts w:cstheme="minorHAnsi"/>
          <w:b/>
        </w:rPr>
        <w:t>roxy</w:t>
      </w:r>
      <w:proofErr w:type="spellEnd"/>
      <w:r w:rsidR="00BD6316" w:rsidRPr="00F2534E">
        <w:rPr>
          <w:rFonts w:cstheme="minorHAnsi"/>
          <w:b/>
        </w:rPr>
        <w:t xml:space="preserve"> objects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>Bring more detail to your project with memory-efficient proxy models of complex objects like grass, trees, cars and more.</w:t>
      </w:r>
    </w:p>
    <w:p w:rsidR="00BD6316" w:rsidRPr="00BD6316" w:rsidRDefault="00F2534E" w:rsidP="00BD6316">
      <w:pPr>
        <w:spacing w:after="0" w:line="240" w:lineRule="auto"/>
        <w:contextualSpacing/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>
            <wp:extent cx="5943600" cy="3271390"/>
            <wp:effectExtent l="0" t="0" r="0" b="5715"/>
            <wp:docPr id="25" name="Picture 25" descr="https://static.chaosgroup.com/images/assets/000/002/321/articles_2_columns/vray-sketchup-renderelements.jpg?1487967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static.chaosgroup.com/images/assets/000/002/321/articles_2_columns/vray-sketchup-renderelements.jpg?148796717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534E" w:rsidRDefault="00F2534E" w:rsidP="00BD6316">
      <w:pPr>
        <w:spacing w:after="0" w:line="240" w:lineRule="auto"/>
        <w:contextualSpacing/>
        <w:rPr>
          <w:rFonts w:cstheme="minorHAnsi"/>
        </w:rPr>
      </w:pPr>
    </w:p>
    <w:p w:rsidR="00BD6316" w:rsidRPr="00F2534E" w:rsidRDefault="00BD6316" w:rsidP="00BD6316">
      <w:pPr>
        <w:spacing w:after="0" w:line="240" w:lineRule="auto"/>
        <w:contextualSpacing/>
        <w:rPr>
          <w:rFonts w:cstheme="minorHAnsi"/>
          <w:b/>
        </w:rPr>
      </w:pPr>
      <w:r w:rsidRPr="00F2534E">
        <w:rPr>
          <w:rFonts w:cstheme="minorHAnsi"/>
          <w:b/>
        </w:rPr>
        <w:t>Render elements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>Render your scene as separate passes for more artistic control in your image-editing software.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BD6316" w:rsidRPr="00BD6316" w:rsidRDefault="00F2534E" w:rsidP="00BD6316">
      <w:pPr>
        <w:spacing w:after="0" w:line="240" w:lineRule="auto"/>
        <w:contextualSpacing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>
            <wp:extent cx="5943600" cy="3271390"/>
            <wp:effectExtent l="0" t="0" r="0" b="5715"/>
            <wp:docPr id="26" name="Picture 26" descr="https://static.chaosgroup.com/images/assets/000/002/319/articles_2_columns/vray-sketchup-framebuffer.jpg?1487967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static.chaosgroup.com/images/assets/000/002/319/articles_2_columns/vray-sketchup-framebuffer.jpg?148796717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534E" w:rsidRDefault="00F2534E" w:rsidP="00BD6316">
      <w:pPr>
        <w:spacing w:after="0" w:line="240" w:lineRule="auto"/>
        <w:contextualSpacing/>
        <w:rPr>
          <w:rFonts w:cstheme="minorHAnsi"/>
          <w:b/>
        </w:rPr>
      </w:pPr>
    </w:p>
    <w:p w:rsidR="00BD6316" w:rsidRPr="00F2534E" w:rsidRDefault="00BD6316" w:rsidP="00BD6316">
      <w:pPr>
        <w:spacing w:after="0" w:line="240" w:lineRule="auto"/>
        <w:contextualSpacing/>
        <w:rPr>
          <w:rFonts w:cstheme="minorHAnsi"/>
          <w:b/>
        </w:rPr>
      </w:pPr>
      <w:r w:rsidRPr="00F2534E">
        <w:rPr>
          <w:rFonts w:cstheme="minorHAnsi"/>
          <w:b/>
        </w:rPr>
        <w:t>Frame buffer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>Track render history and fine-tune color, exposure, and more directly in V-Ray’s frame buffer.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F2534E" w:rsidRPr="00BD6316" w:rsidRDefault="00F2534E" w:rsidP="00BD6316">
      <w:pPr>
        <w:spacing w:after="0" w:line="240" w:lineRule="auto"/>
        <w:contextualSpacing/>
        <w:rPr>
          <w:rFonts w:cstheme="minorHAnsi"/>
        </w:rPr>
      </w:pPr>
      <w:r>
        <w:rPr>
          <w:noProof/>
          <w:lang w:val="bg-BG" w:eastAsia="bg-BG"/>
        </w:rPr>
        <w:lastRenderedPageBreak/>
        <w:drawing>
          <wp:inline distT="0" distB="0" distL="0" distR="0">
            <wp:extent cx="5943600" cy="3271390"/>
            <wp:effectExtent l="0" t="0" r="0" b="5715"/>
            <wp:docPr id="27" name="Picture 27" descr="https://static.chaosgroup.com/images/assets/000/000/277/articles_2_columns/piotr-zielinski-music-school-architecture-vray-sketchup-01.jpg?1473838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static.chaosgroup.com/images/assets/000/000/277/articles_2_columns/piotr-zielinski-music-school-architecture-vray-sketchup-01.jpg?14738388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534E" w:rsidRDefault="00F2534E" w:rsidP="00BD6316">
      <w:pPr>
        <w:spacing w:after="0" w:line="240" w:lineRule="auto"/>
        <w:contextualSpacing/>
        <w:rPr>
          <w:rFonts w:cstheme="minorHAnsi"/>
        </w:rPr>
      </w:pPr>
    </w:p>
    <w:p w:rsidR="00BD6316" w:rsidRPr="00F2534E" w:rsidRDefault="00BD6316" w:rsidP="00BD6316">
      <w:pPr>
        <w:spacing w:after="0" w:line="240" w:lineRule="auto"/>
        <w:contextualSpacing/>
        <w:rPr>
          <w:rFonts w:cstheme="minorHAnsi"/>
          <w:b/>
        </w:rPr>
      </w:pPr>
      <w:r w:rsidRPr="00F2534E">
        <w:rPr>
          <w:rFonts w:cstheme="minorHAnsi"/>
          <w:b/>
        </w:rPr>
        <w:t>Network rendering</w:t>
      </w:r>
    </w:p>
    <w:p w:rsid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>Use the full computing power of your network to render single or multiple images all at once.</w:t>
      </w:r>
    </w:p>
    <w:p w:rsidR="00F2534E" w:rsidRPr="00BD6316" w:rsidRDefault="00F2534E" w:rsidP="00BD6316">
      <w:pPr>
        <w:spacing w:after="0" w:line="240" w:lineRule="auto"/>
        <w:contextualSpacing/>
        <w:rPr>
          <w:rFonts w:cstheme="minorHAnsi"/>
        </w:rPr>
      </w:pP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</w:p>
    <w:p w:rsidR="00BD6316" w:rsidRPr="00F2534E" w:rsidRDefault="00F2534E" w:rsidP="00BD6316">
      <w:pPr>
        <w:spacing w:after="0" w:line="240" w:lineRule="auto"/>
        <w:contextualSpacing/>
        <w:rPr>
          <w:rFonts w:cstheme="minorHAnsi"/>
          <w:b/>
        </w:rPr>
      </w:pPr>
      <w:r>
        <w:rPr>
          <w:noProof/>
          <w:lang w:val="bg-BG" w:eastAsia="bg-BG"/>
        </w:rPr>
        <w:drawing>
          <wp:inline distT="0" distB="0" distL="0" distR="0">
            <wp:extent cx="5943600" cy="3271390"/>
            <wp:effectExtent l="0" t="0" r="0" b="5715"/>
            <wp:docPr id="28" name="Picture 28" descr="https://static.chaosgroup.com/images/assets/000/002/320/articles_2_columns/vray-sketchup-vrscene.jpg?1487967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https://static.chaosgroup.com/images/assets/000/002/320/articles_2_columns/vray-sketchup-vrscene.jpg?148796717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534E" w:rsidRDefault="00F2534E" w:rsidP="00BD6316">
      <w:pPr>
        <w:spacing w:after="0" w:line="240" w:lineRule="auto"/>
        <w:contextualSpacing/>
        <w:rPr>
          <w:rFonts w:cstheme="minorHAnsi"/>
          <w:b/>
        </w:rPr>
      </w:pPr>
    </w:p>
    <w:p w:rsidR="00BD6316" w:rsidRPr="00F2534E" w:rsidRDefault="00BD6316" w:rsidP="00BD6316">
      <w:pPr>
        <w:spacing w:after="0" w:line="240" w:lineRule="auto"/>
        <w:contextualSpacing/>
        <w:rPr>
          <w:rFonts w:cstheme="minorHAnsi"/>
          <w:b/>
        </w:rPr>
      </w:pPr>
      <w:r w:rsidRPr="00F2534E">
        <w:rPr>
          <w:rFonts w:cstheme="minorHAnsi"/>
          <w:b/>
        </w:rPr>
        <w:t>V-Ray Scene export</w:t>
      </w:r>
    </w:p>
    <w:p w:rsidR="00BD6316" w:rsidRPr="00BD6316" w:rsidRDefault="00BD6316" w:rsidP="00BD6316">
      <w:pPr>
        <w:spacing w:after="0" w:line="240" w:lineRule="auto"/>
        <w:contextualSpacing/>
        <w:rPr>
          <w:rFonts w:cstheme="minorHAnsi"/>
        </w:rPr>
      </w:pPr>
      <w:r w:rsidRPr="00BD6316">
        <w:rPr>
          <w:rFonts w:cstheme="minorHAnsi"/>
        </w:rPr>
        <w:t xml:space="preserve">Share complete, ready-to-render V-Ray 3 for </w:t>
      </w:r>
      <w:proofErr w:type="spellStart"/>
      <w:r w:rsidRPr="00BD6316">
        <w:rPr>
          <w:rFonts w:cstheme="minorHAnsi"/>
        </w:rPr>
        <w:t>SketchUp</w:t>
      </w:r>
      <w:proofErr w:type="spellEnd"/>
      <w:r w:rsidRPr="00BD6316">
        <w:rPr>
          <w:rFonts w:cstheme="minorHAnsi"/>
        </w:rPr>
        <w:t xml:space="preserve"> files with any V-Ray 3.4 or higher application.</w:t>
      </w:r>
    </w:p>
    <w:sectPr w:rsidR="00BD6316" w:rsidRPr="00BD63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jOxsLAwMDYzNDBQ0lEKTi0uzszPAykwrAUA9ZnQuiwAAAA="/>
  </w:docVars>
  <w:rsids>
    <w:rsidRoot w:val="005A3D22"/>
    <w:rsid w:val="00026E7F"/>
    <w:rsid w:val="00081DBC"/>
    <w:rsid w:val="002A7CD4"/>
    <w:rsid w:val="002F2899"/>
    <w:rsid w:val="003D6CF6"/>
    <w:rsid w:val="003F6579"/>
    <w:rsid w:val="00545FBF"/>
    <w:rsid w:val="00563E77"/>
    <w:rsid w:val="005A3D22"/>
    <w:rsid w:val="00693739"/>
    <w:rsid w:val="006D3E7E"/>
    <w:rsid w:val="00814747"/>
    <w:rsid w:val="00A908C8"/>
    <w:rsid w:val="00AD03D7"/>
    <w:rsid w:val="00B631FB"/>
    <w:rsid w:val="00BD6316"/>
    <w:rsid w:val="00D251B5"/>
    <w:rsid w:val="00EE069F"/>
    <w:rsid w:val="00EE443D"/>
    <w:rsid w:val="00F25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55B590F-DAF4-4205-B4BF-7D8FE0239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80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7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Karakashev</dc:creator>
  <cp:keywords/>
  <dc:description/>
  <cp:lastModifiedBy>Milena Georgieva</cp:lastModifiedBy>
  <cp:revision>14</cp:revision>
  <dcterms:created xsi:type="dcterms:W3CDTF">2016-09-13T06:48:00Z</dcterms:created>
  <dcterms:modified xsi:type="dcterms:W3CDTF">2017-03-02T08:53:00Z</dcterms:modified>
</cp:coreProperties>
</file>